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bd7f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8e98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dfbef9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143123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21:09:49Z</dcterms:created>
  <dcterms:modified xsi:type="dcterms:W3CDTF">2022-05-09T21:09:49Z</dcterms:modified>
</cp:coreProperties>
</file>